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182D" w14:textId="77777777" w:rsidR="0091706C" w:rsidRPr="0091706C" w:rsidRDefault="0091706C" w:rsidP="0091706C">
      <w:pPr>
        <w:pStyle w:val="Heading1"/>
        <w:jc w:val="center"/>
        <w:rPr>
          <w:lang w:val="bg-BG"/>
        </w:rPr>
      </w:pPr>
      <w:r w:rsidRPr="0091706C">
        <w:t>Exercises: Methods</w:t>
      </w:r>
    </w:p>
    <w:p w14:paraId="3BA0EC00" w14:textId="506EB9C4" w:rsidR="0091706C" w:rsidRPr="0091706C" w:rsidRDefault="00000000" w:rsidP="00A56C2A">
      <w:pPr>
        <w:jc w:val="center"/>
        <w:rPr>
          <w:lang w:val="bg-BG"/>
        </w:rPr>
      </w:pPr>
      <w:hyperlink r:id="rId8" w:history="1">
        <w:r w:rsidR="0091706C" w:rsidRPr="0091706C">
          <w:rPr>
            <w:rStyle w:val="Hyperlink"/>
          </w:rPr>
          <w:t>Judge.</w:t>
        </w:r>
      </w:hyperlink>
    </w:p>
    <w:p w14:paraId="278A9C0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7879B7">
        <w:trPr>
          <w:trHeight w:val="583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49E9C9E1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</w:p>
    <w:p w14:paraId="7D21384E" w14:textId="64AC87FC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</w:t>
      </w:r>
    </w:p>
    <w:p w14:paraId="7E79F354" w14:textId="5AD81F2A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</w:p>
    <w:p w14:paraId="2778EC68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proofErr w:type="spellStart"/>
            <w:r w:rsidRPr="00C509E4">
              <w:rPr>
                <w:rFonts w:ascii="Consolas" w:hAnsi="Consolas" w:cstheme="minorHAnsi"/>
              </w:rPr>
              <w:t>Pa$s$s</w:t>
            </w:r>
            <w:proofErr w:type="spellEnd"/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Hints</w:t>
      </w:r>
    </w:p>
    <w:p w14:paraId="66148843" w14:textId="77777777" w:rsidR="0091706C" w:rsidRDefault="0091706C" w:rsidP="0091706C">
      <w:r w:rsidRPr="0091706C">
        <w:t>Write a method for each rule.</w:t>
      </w:r>
    </w:p>
    <w:p w14:paraId="023D1E3D" w14:textId="77777777" w:rsidR="00215D35" w:rsidRDefault="00215D35" w:rsidP="0091706C"/>
    <w:p w14:paraId="7129DE85" w14:textId="77777777" w:rsidR="00215D35" w:rsidRDefault="00215D35" w:rsidP="0091706C"/>
    <w:p w14:paraId="3AA9ECAC" w14:textId="77777777" w:rsidR="00215D35" w:rsidRDefault="00215D35" w:rsidP="0091706C"/>
    <w:p w14:paraId="49F7F44A" w14:textId="77777777" w:rsidR="00215D35" w:rsidRDefault="00215D35" w:rsidP="0091706C"/>
    <w:p w14:paraId="315E3716" w14:textId="77777777" w:rsidR="00215D35" w:rsidRDefault="00215D35" w:rsidP="0091706C"/>
    <w:p w14:paraId="2BA45086" w14:textId="77777777" w:rsidR="00215D35" w:rsidRDefault="00215D35" w:rsidP="0091706C"/>
    <w:p w14:paraId="1B029710" w14:textId="77777777" w:rsidR="00215D35" w:rsidRDefault="00215D35" w:rsidP="0091706C"/>
    <w:p w14:paraId="75C4C16E" w14:textId="77777777" w:rsidR="00215D35" w:rsidRDefault="00215D35" w:rsidP="0091706C"/>
    <w:p w14:paraId="0CB9C290" w14:textId="77777777" w:rsidR="00215D35" w:rsidRDefault="00215D35" w:rsidP="0091706C"/>
    <w:p w14:paraId="6CC6595B" w14:textId="77777777" w:rsidR="00215D35" w:rsidRDefault="00215D35" w:rsidP="0091706C"/>
    <w:p w14:paraId="22E8FC3C" w14:textId="77777777" w:rsidR="00215D35" w:rsidRDefault="00215D35" w:rsidP="0091706C"/>
    <w:p w14:paraId="1B7FFDDA" w14:textId="77777777" w:rsidR="00215D35" w:rsidRDefault="00215D35" w:rsidP="0091706C"/>
    <w:p w14:paraId="0FE7B722" w14:textId="77777777" w:rsidR="00215D35" w:rsidRPr="0091706C" w:rsidRDefault="00215D35" w:rsidP="0091706C">
      <w:pPr>
        <w:rPr>
          <w:lang w:val="bg-BG"/>
        </w:rPr>
      </w:pPr>
    </w:p>
    <w:p w14:paraId="3CBC5D0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proofErr w:type="gramStart"/>
      <w:r w:rsidR="006D2194">
        <w:t>an</w:t>
      </w:r>
      <w:proofErr w:type="gramEnd"/>
      <w:r w:rsidR="006D2194">
        <w:t xml:space="preserve"> </w:t>
      </w:r>
      <w:proofErr w:type="spellStart"/>
      <w:r w:rsidRPr="0091706C">
        <w:rPr>
          <w:b/>
        </w:rPr>
        <w:t>nxn</w:t>
      </w:r>
      <w:proofErr w:type="spellEnd"/>
      <w:r w:rsidRPr="0091706C">
        <w:rPr>
          <w:b/>
        </w:rPr>
        <w:t xml:space="preserve">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9" w:history="1">
        <w:r w:rsidRPr="0091706C">
          <w:rPr>
            <w:rStyle w:val="Hyperlink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Heading2"/>
        <w:numPr>
          <w:ilvl w:val="0"/>
          <w:numId w:val="0"/>
        </w:numPr>
      </w:pPr>
    </w:p>
    <w:sectPr w:rsidR="0091706C" w:rsidRPr="00FD2F60" w:rsidSect="003E6CA1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8E0C0" w14:textId="77777777" w:rsidR="003E6CA1" w:rsidRDefault="003E6CA1" w:rsidP="008068A2">
      <w:pPr>
        <w:spacing w:after="0" w:line="240" w:lineRule="auto"/>
      </w:pPr>
      <w:r>
        <w:separator/>
      </w:r>
    </w:p>
  </w:endnote>
  <w:endnote w:type="continuationSeparator" w:id="0">
    <w:p w14:paraId="66B94856" w14:textId="77777777" w:rsidR="003E6CA1" w:rsidRDefault="003E6C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FCAF5" w14:textId="77777777" w:rsidR="003E6CA1" w:rsidRDefault="003E6CA1" w:rsidP="008068A2">
      <w:pPr>
        <w:spacing w:after="0" w:line="240" w:lineRule="auto"/>
      </w:pPr>
      <w:r>
        <w:separator/>
      </w:r>
    </w:p>
  </w:footnote>
  <w:footnote w:type="continuationSeparator" w:id="0">
    <w:p w14:paraId="7191AA2D" w14:textId="77777777" w:rsidR="003E6CA1" w:rsidRDefault="003E6C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qwUAa5JzPy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CDA"/>
    <w:rsid w:val="00215D35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2F1E36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E6CA1"/>
    <w:rsid w:val="003F1864"/>
    <w:rsid w:val="0041081C"/>
    <w:rsid w:val="004311CA"/>
    <w:rsid w:val="0043372C"/>
    <w:rsid w:val="0047331A"/>
    <w:rsid w:val="0047640B"/>
    <w:rsid w:val="0047644B"/>
    <w:rsid w:val="00476D4B"/>
    <w:rsid w:val="00476D7A"/>
    <w:rsid w:val="00482394"/>
    <w:rsid w:val="00491748"/>
    <w:rsid w:val="004A3A18"/>
    <w:rsid w:val="004A7E77"/>
    <w:rsid w:val="004B0253"/>
    <w:rsid w:val="004C0A80"/>
    <w:rsid w:val="004C1502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879B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079"/>
    <w:rsid w:val="008B07D7"/>
    <w:rsid w:val="008B557F"/>
    <w:rsid w:val="008C2344"/>
    <w:rsid w:val="008C2B83"/>
    <w:rsid w:val="008C5930"/>
    <w:rsid w:val="008D6097"/>
    <w:rsid w:val="008D6331"/>
    <w:rsid w:val="008E6CF3"/>
    <w:rsid w:val="008F202C"/>
    <w:rsid w:val="008F268D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44C"/>
    <w:rsid w:val="00982D04"/>
    <w:rsid w:val="009B4FB4"/>
    <w:rsid w:val="009C0C39"/>
    <w:rsid w:val="009D1805"/>
    <w:rsid w:val="009E1A09"/>
    <w:rsid w:val="009F5738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8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481</Words>
  <Characters>2742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Exercise</dc:title>
  <dc:subject>Technology Fundamentals – Practical Training Course @ SoftUni</dc:subject>
  <dc:creator>Software University</dc:creator>
  <cp:keywords>Java Fundamentals - Methods -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5</cp:revision>
  <cp:lastPrinted>2015-10-26T22:35:00Z</cp:lastPrinted>
  <dcterms:created xsi:type="dcterms:W3CDTF">2019-11-12T12:29:00Z</dcterms:created>
  <dcterms:modified xsi:type="dcterms:W3CDTF">2024-03-28T08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a58cf966f58f89eed503743a497c9a83934cff549603d858b630148fd03a6</vt:lpwstr>
  </property>
</Properties>
</file>